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AA7BB" w14:textId="77777777" w:rsidR="00F32A7F" w:rsidRDefault="00F32A7F"/>
    <w:tbl>
      <w:tblPr>
        <w:tblW w:w="5094" w:type="pct"/>
        <w:tblInd w:w="-116" w:type="dxa"/>
        <w:tblLayout w:type="fixed"/>
        <w:tblLook w:val="01E0" w:firstRow="1" w:lastRow="1" w:firstColumn="1" w:lastColumn="1" w:noHBand="0" w:noVBand="0"/>
      </w:tblPr>
      <w:tblGrid>
        <w:gridCol w:w="7048"/>
        <w:gridCol w:w="831"/>
        <w:gridCol w:w="7103"/>
      </w:tblGrid>
      <w:tr w:rsidR="009C5150" w14:paraId="01CED918" w14:textId="77777777" w:rsidTr="00F32A7F">
        <w:trPr>
          <w:trHeight w:val="10774"/>
        </w:trPr>
        <w:tc>
          <w:tcPr>
            <w:tcW w:w="7154" w:type="dxa"/>
            <w:shd w:val="clear" w:color="auto" w:fill="auto"/>
          </w:tcPr>
          <w:p w14:paraId="2D6180A9" w14:textId="77777777" w:rsidR="009C5150" w:rsidRDefault="008559DA" w:rsidP="008D0AA9">
            <w:pPr>
              <w:widowControl w:val="0"/>
            </w:pPr>
            <w:r>
              <w:t xml:space="preserve"> </w:t>
            </w:r>
          </w:p>
          <w:p w14:paraId="10919110" w14:textId="77777777" w:rsidR="009C5150" w:rsidRPr="009C5150" w:rsidRDefault="009A5E94" w:rsidP="008D0AA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4A193F2" wp14:editId="65B56668">
                  <wp:extent cx="504825" cy="542925"/>
                  <wp:effectExtent l="19050" t="0" r="9525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42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76D919" w14:textId="77777777" w:rsidR="009C5150" w:rsidRPr="009C5150" w:rsidRDefault="009C5150" w:rsidP="009C5150"/>
          <w:p w14:paraId="59735618" w14:textId="77777777" w:rsidR="009C5150" w:rsidRPr="009C5150" w:rsidRDefault="009C5150" w:rsidP="009C5150"/>
          <w:p w14:paraId="38BAB188" w14:textId="77777777" w:rsidR="009C5150" w:rsidRPr="009C5150" w:rsidRDefault="009C5150" w:rsidP="009C5150"/>
          <w:p w14:paraId="6D398DF0" w14:textId="02024F77" w:rsidR="009C5150" w:rsidRPr="009C5150" w:rsidRDefault="00881303" w:rsidP="009C515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B8C6355" wp14:editId="0D1BE3E4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83820</wp:posOffset>
                      </wp:positionV>
                      <wp:extent cx="4229100" cy="4343400"/>
                      <wp:effectExtent l="13335" t="12065" r="5715" b="6985"/>
                      <wp:wrapNone/>
                      <wp:docPr id="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29100" cy="434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578DB0" w14:textId="77777777" w:rsidR="009C5150" w:rsidRPr="009C5150" w:rsidRDefault="009C5150" w:rsidP="009C5150">
                                  <w:pPr>
                                    <w:widowControl w:val="0"/>
                                    <w:spacing w:after="80"/>
                                    <w:jc w:val="center"/>
                                    <w:rPr>
                                      <w:rFonts w:ascii="Rockwell" w:hAnsi="Rockwell"/>
                                      <w:sz w:val="48"/>
                                      <w:szCs w:val="30"/>
                                      <w:lang w:val="en-GB"/>
                                    </w:rPr>
                                  </w:pPr>
                                  <w:r w:rsidRPr="009C5150">
                                    <w:rPr>
                                      <w:rFonts w:ascii="Rockwell" w:hAnsi="Rockwell"/>
                                      <w:sz w:val="48"/>
                                      <w:szCs w:val="30"/>
                                      <w:lang w:val="en-GB"/>
                                    </w:rPr>
                                    <w:t>Here’s how it works…</w:t>
                                  </w:r>
                                </w:p>
                                <w:p w14:paraId="21E34260" w14:textId="77777777" w:rsidR="009C5150" w:rsidRDefault="009C5150" w:rsidP="009C5150">
                                  <w:pPr>
                                    <w:widowControl w:val="0"/>
                                    <w:spacing w:after="8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</w:p>
                                <w:p w14:paraId="26762183" w14:textId="77777777" w:rsidR="009C5150" w:rsidRDefault="009C5150" w:rsidP="009C5150">
                                  <w:pPr>
                                    <w:widowControl w:val="0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clear" w:pos="720"/>
                                      <w:tab w:val="num" w:pos="540"/>
                                    </w:tabs>
                                    <w:spacing w:after="80"/>
                                    <w:ind w:left="540" w:hanging="54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>We will be showing eight films of actual horse races throughout the evening, each with eight numbered horses.</w:t>
                                  </w:r>
                                </w:p>
                                <w:p w14:paraId="1CF060C1" w14:textId="77777777" w:rsidR="009C5150" w:rsidRDefault="009C5150" w:rsidP="009C5150">
                                  <w:pPr>
                                    <w:widowControl w:val="0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clear" w:pos="720"/>
                                      <w:tab w:val="num" w:pos="540"/>
                                    </w:tabs>
                                    <w:spacing w:after="80"/>
                                    <w:ind w:left="540" w:hanging="54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>Place a bet at the tote table on whichever horse you think will win the race.</w:t>
                                  </w:r>
                                </w:p>
                                <w:p w14:paraId="4CBC8E80" w14:textId="77777777" w:rsidR="009C5150" w:rsidRDefault="009C5150" w:rsidP="009C5150">
                                  <w:pPr>
                                    <w:widowControl w:val="0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clear" w:pos="720"/>
                                      <w:tab w:val="num" w:pos="540"/>
                                    </w:tabs>
                                    <w:spacing w:after="80"/>
                                    <w:ind w:left="540" w:hanging="54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 xml:space="preserve">You can bet on as many horses as you like, as </w:t>
                                  </w:r>
                                  <w:r w:rsidR="00123A65"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>much</w:t>
                                  </w: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 xml:space="preserve"> as you like</w:t>
                                  </w:r>
                                  <w:r w:rsidR="008559DA">
                                    <w:rPr>
                                      <w:rFonts w:ascii="Rockwell" w:hAnsi="Rockwell"/>
                                      <w:i/>
                                      <w:sz w:val="28"/>
                                      <w:szCs w:val="28"/>
                                      <w:lang w:val="en-GB"/>
                                    </w:rPr>
                                    <w:t>. (in min: stake</w:t>
                                  </w:r>
                                  <w:r w:rsidR="00123A65" w:rsidRPr="00123A65">
                                    <w:rPr>
                                      <w:rFonts w:ascii="Rockwell" w:hAnsi="Rockwell"/>
                                      <w:i/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 units)</w:t>
                                  </w:r>
                                </w:p>
                                <w:p w14:paraId="78B39BCA" w14:textId="77777777" w:rsidR="009C5150" w:rsidRDefault="009C5150" w:rsidP="009C5150">
                                  <w:pPr>
                                    <w:widowControl w:val="0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clear" w:pos="720"/>
                                      <w:tab w:val="num" w:pos="540"/>
                                    </w:tabs>
                                    <w:spacing w:after="80"/>
                                    <w:ind w:left="540" w:hanging="54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>You will be given a ticket for each bet. Hold on to this, you’ll need it to claim your winnings.</w:t>
                                  </w:r>
                                </w:p>
                                <w:p w14:paraId="1D6C85AD" w14:textId="77777777" w:rsidR="009C5150" w:rsidRDefault="009C5150" w:rsidP="009C5150">
                                  <w:pPr>
                                    <w:widowControl w:val="0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clear" w:pos="720"/>
                                      <w:tab w:val="num" w:pos="540"/>
                                    </w:tabs>
                                    <w:spacing w:after="80"/>
                                    <w:ind w:left="540" w:hanging="54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>When all bets have been placed, the race will be shown and the winner displayed.</w:t>
                                  </w:r>
                                </w:p>
                                <w:p w14:paraId="675109E6" w14:textId="77777777" w:rsidR="009C5150" w:rsidRPr="009C5150" w:rsidRDefault="009C5150" w:rsidP="009C5150">
                                  <w:pPr>
                                    <w:widowControl w:val="0"/>
                                    <w:numPr>
                                      <w:ilvl w:val="0"/>
                                      <w:numId w:val="1"/>
                                    </w:numPr>
                                    <w:tabs>
                                      <w:tab w:val="clear" w:pos="720"/>
                                      <w:tab w:val="num" w:pos="540"/>
                                    </w:tabs>
                                    <w:spacing w:after="80"/>
                                    <w:ind w:left="540" w:hanging="540"/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Rockwell" w:hAnsi="Rockwell"/>
                                      <w:sz w:val="30"/>
                                      <w:szCs w:val="30"/>
                                      <w:lang w:val="en-GB"/>
                                    </w:rPr>
                                    <w:t>If your horse is the winner, collect your winnings from the tote tabl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8C635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26" type="#_x0000_t202" style="position:absolute;margin-left:5.5pt;margin-top:6.6pt;width:333pt;height:34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">
                      <v:textbox>
                        <w:txbxContent>
                          <w:p w14:paraId="08578DB0" w14:textId="77777777" w:rsidR="009C5150" w:rsidRPr="009C5150" w:rsidRDefault="009C5150" w:rsidP="009C5150">
                            <w:pPr>
                              <w:widowControl w:val="0"/>
                              <w:spacing w:after="80"/>
                              <w:jc w:val="center"/>
                              <w:rPr>
                                <w:rFonts w:ascii="Rockwell" w:hAnsi="Rockwell"/>
                                <w:sz w:val="48"/>
                                <w:szCs w:val="30"/>
                                <w:lang w:val="en-GB"/>
                              </w:rPr>
                            </w:pPr>
                            <w:r w:rsidRPr="009C5150">
                              <w:rPr>
                                <w:rFonts w:ascii="Rockwell" w:hAnsi="Rockwell"/>
                                <w:sz w:val="48"/>
                                <w:szCs w:val="30"/>
                                <w:lang w:val="en-GB"/>
                              </w:rPr>
                              <w:t>Here’s how it works…</w:t>
                            </w:r>
                          </w:p>
                          <w:p w14:paraId="21E34260" w14:textId="77777777" w:rsidR="009C5150" w:rsidRDefault="009C5150" w:rsidP="009C5150">
                            <w:pPr>
                              <w:widowControl w:val="0"/>
                              <w:spacing w:after="8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</w:p>
                          <w:p w14:paraId="26762183" w14:textId="77777777" w:rsidR="009C5150" w:rsidRDefault="009C5150" w:rsidP="009C5150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spacing w:after="80"/>
                              <w:ind w:left="540" w:hanging="54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>We will be showing eight films of actual horse races throughout the evening, each with eight numbered horses.</w:t>
                            </w:r>
                          </w:p>
                          <w:p w14:paraId="1CF060C1" w14:textId="77777777" w:rsidR="009C5150" w:rsidRDefault="009C5150" w:rsidP="009C5150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spacing w:after="80"/>
                              <w:ind w:left="540" w:hanging="54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>Place a bet at the tote table on whichever horse you think will win the race.</w:t>
                            </w:r>
                          </w:p>
                          <w:p w14:paraId="4CBC8E80" w14:textId="77777777" w:rsidR="009C5150" w:rsidRDefault="009C5150" w:rsidP="009C5150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spacing w:after="80"/>
                              <w:ind w:left="540" w:hanging="54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 xml:space="preserve">You can bet on as many horses as you like, as </w:t>
                            </w:r>
                            <w:r w:rsidR="00123A65"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>much</w:t>
                            </w: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 xml:space="preserve"> as you like</w:t>
                            </w:r>
                            <w:r w:rsidR="008559DA">
                              <w:rPr>
                                <w:rFonts w:ascii="Rockwell" w:hAnsi="Rockwell"/>
                                <w:i/>
                                <w:sz w:val="28"/>
                                <w:szCs w:val="28"/>
                                <w:lang w:val="en-GB"/>
                              </w:rPr>
                              <w:t>. (in min: stake</w:t>
                            </w:r>
                            <w:r w:rsidR="00123A65" w:rsidRPr="00123A65">
                              <w:rPr>
                                <w:rFonts w:ascii="Rockwell" w:hAnsi="Rockwell"/>
                                <w:i/>
                                <w:sz w:val="28"/>
                                <w:szCs w:val="28"/>
                                <w:lang w:val="en-GB"/>
                              </w:rPr>
                              <w:t xml:space="preserve"> units)</w:t>
                            </w:r>
                          </w:p>
                          <w:p w14:paraId="78B39BCA" w14:textId="77777777" w:rsidR="009C5150" w:rsidRDefault="009C5150" w:rsidP="009C5150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spacing w:after="80"/>
                              <w:ind w:left="540" w:hanging="54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>You will be given a ticket for each bet. Hold on to this, you’ll need it to claim your winnings.</w:t>
                            </w:r>
                          </w:p>
                          <w:p w14:paraId="1D6C85AD" w14:textId="77777777" w:rsidR="009C5150" w:rsidRDefault="009C5150" w:rsidP="009C5150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spacing w:after="80"/>
                              <w:ind w:left="540" w:hanging="54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>When all bets have been placed, the race will be shown and the winner displayed.</w:t>
                            </w:r>
                          </w:p>
                          <w:p w14:paraId="675109E6" w14:textId="77777777" w:rsidR="009C5150" w:rsidRPr="009C5150" w:rsidRDefault="009C5150" w:rsidP="009C5150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spacing w:after="80"/>
                              <w:ind w:left="540" w:hanging="540"/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ascii="Rockwell" w:hAnsi="Rockwell"/>
                                <w:sz w:val="30"/>
                                <w:szCs w:val="30"/>
                                <w:lang w:val="en-GB"/>
                              </w:rPr>
                              <w:t>If your horse is the winner, collect your winnings from the tote tabl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40720BB" w14:textId="77777777" w:rsidR="009C5150" w:rsidRPr="009C5150" w:rsidRDefault="009C5150" w:rsidP="009C5150"/>
          <w:p w14:paraId="307F792E" w14:textId="77777777" w:rsidR="009C5150" w:rsidRPr="009C5150" w:rsidRDefault="009C5150" w:rsidP="009C5150"/>
          <w:p w14:paraId="2558ABFC" w14:textId="77777777" w:rsidR="009C5150" w:rsidRPr="009C5150" w:rsidRDefault="009C5150" w:rsidP="009C5150"/>
          <w:p w14:paraId="55CAA6F5" w14:textId="77777777" w:rsidR="009C5150" w:rsidRPr="009C5150" w:rsidRDefault="009C5150" w:rsidP="009C5150"/>
          <w:p w14:paraId="5A73D89F" w14:textId="77777777" w:rsidR="009C5150" w:rsidRPr="009C5150" w:rsidRDefault="009C5150" w:rsidP="009C5150"/>
          <w:p w14:paraId="294A40E0" w14:textId="77777777" w:rsidR="009C5150" w:rsidRPr="009C5150" w:rsidRDefault="009C5150" w:rsidP="009C5150"/>
          <w:p w14:paraId="20A7A78B" w14:textId="77777777" w:rsidR="009C5150" w:rsidRPr="009C5150" w:rsidRDefault="009C5150" w:rsidP="009C5150"/>
          <w:p w14:paraId="5AD354FD" w14:textId="77777777" w:rsidR="009C5150" w:rsidRPr="009C5150" w:rsidRDefault="009C5150" w:rsidP="009C5150"/>
          <w:p w14:paraId="78705169" w14:textId="77777777" w:rsidR="009C5150" w:rsidRPr="009C5150" w:rsidRDefault="009C5150" w:rsidP="009C5150"/>
          <w:p w14:paraId="07F031BE" w14:textId="77777777" w:rsidR="009C5150" w:rsidRPr="009C5150" w:rsidRDefault="009C5150" w:rsidP="009C5150"/>
          <w:p w14:paraId="24B0FE99" w14:textId="77777777" w:rsidR="009C5150" w:rsidRPr="009C5150" w:rsidRDefault="009C5150" w:rsidP="009C5150"/>
          <w:p w14:paraId="3523EC61" w14:textId="77777777" w:rsidR="009C5150" w:rsidRPr="009C5150" w:rsidRDefault="009C5150" w:rsidP="009C5150"/>
          <w:p w14:paraId="3E3012F0" w14:textId="77777777" w:rsidR="009C5150" w:rsidRPr="009C5150" w:rsidRDefault="009C5150" w:rsidP="009C5150"/>
          <w:p w14:paraId="555368E3" w14:textId="77777777" w:rsidR="009C5150" w:rsidRPr="009C5150" w:rsidRDefault="009C5150" w:rsidP="009C5150"/>
          <w:p w14:paraId="7BEBB549" w14:textId="77777777" w:rsidR="009C5150" w:rsidRPr="009C5150" w:rsidRDefault="009C5150" w:rsidP="009C5150"/>
          <w:p w14:paraId="1C96B625" w14:textId="77777777" w:rsidR="009C5150" w:rsidRPr="009C5150" w:rsidRDefault="009C5150" w:rsidP="009C5150"/>
          <w:p w14:paraId="5CD67066" w14:textId="77777777" w:rsidR="009C5150" w:rsidRPr="009C5150" w:rsidRDefault="009C5150" w:rsidP="009C5150"/>
          <w:p w14:paraId="29A2D36B" w14:textId="77777777" w:rsidR="009C5150" w:rsidRPr="009C5150" w:rsidRDefault="009C5150" w:rsidP="009C5150"/>
          <w:p w14:paraId="66958BF5" w14:textId="77777777" w:rsidR="009C5150" w:rsidRPr="009C5150" w:rsidRDefault="009C5150" w:rsidP="009C5150"/>
          <w:p w14:paraId="122718EA" w14:textId="77777777" w:rsidR="009C5150" w:rsidRPr="009C5150" w:rsidRDefault="009C5150" w:rsidP="009C5150"/>
          <w:p w14:paraId="00F3737F" w14:textId="77777777" w:rsidR="009C5150" w:rsidRPr="009C5150" w:rsidRDefault="009C5150" w:rsidP="009C5150"/>
          <w:p w14:paraId="16A2823E" w14:textId="77777777" w:rsidR="009C5150" w:rsidRPr="009C5150" w:rsidRDefault="009C5150" w:rsidP="009C5150"/>
          <w:p w14:paraId="736B335A" w14:textId="77777777" w:rsidR="009C5150" w:rsidRPr="009C5150" w:rsidRDefault="009C5150" w:rsidP="009C5150"/>
          <w:p w14:paraId="729DFD30" w14:textId="77777777" w:rsidR="009C5150" w:rsidRPr="009C5150" w:rsidRDefault="009C5150" w:rsidP="009C5150"/>
          <w:p w14:paraId="32071BD7" w14:textId="77777777" w:rsidR="009C5150" w:rsidRPr="009C5150" w:rsidRDefault="009C5150" w:rsidP="009C5150"/>
          <w:p w14:paraId="55C3D541" w14:textId="77777777" w:rsidR="009C5150" w:rsidRDefault="009C5150" w:rsidP="009C5150"/>
          <w:p w14:paraId="54D909C3" w14:textId="77777777" w:rsidR="009C5150" w:rsidRPr="009C5150" w:rsidRDefault="009C5150" w:rsidP="009C5150"/>
          <w:p w14:paraId="25584DF1" w14:textId="77777777" w:rsidR="009C5150" w:rsidRPr="009C5150" w:rsidRDefault="009C5150" w:rsidP="009C5150"/>
          <w:p w14:paraId="47B2D0B2" w14:textId="77777777" w:rsidR="009C5150" w:rsidRPr="009C5150" w:rsidRDefault="009C5150" w:rsidP="009C5150"/>
          <w:p w14:paraId="31FD14B5" w14:textId="77777777" w:rsidR="008559DA" w:rsidRPr="008D0AA9" w:rsidRDefault="008559DA" w:rsidP="008D0AA9">
            <w:pPr>
              <w:jc w:val="center"/>
              <w:rPr>
                <w:b/>
                <w:sz w:val="28"/>
                <w:szCs w:val="28"/>
              </w:rPr>
            </w:pPr>
          </w:p>
          <w:p w14:paraId="551027A3" w14:textId="77777777" w:rsidR="008559DA" w:rsidRPr="008D0AA9" w:rsidRDefault="008559DA" w:rsidP="008D0AA9">
            <w:pPr>
              <w:jc w:val="center"/>
              <w:rPr>
                <w:b/>
                <w:sz w:val="28"/>
                <w:szCs w:val="28"/>
              </w:rPr>
            </w:pPr>
          </w:p>
          <w:p w14:paraId="67CD87C8" w14:textId="77777777" w:rsidR="009C5150" w:rsidRPr="008D0AA9" w:rsidRDefault="00CB18FB" w:rsidP="008D0AA9">
            <w:pPr>
              <w:jc w:val="center"/>
              <w:rPr>
                <w:b/>
                <w:sz w:val="28"/>
                <w:szCs w:val="28"/>
              </w:rPr>
            </w:pPr>
            <w:r w:rsidRPr="008D0AA9">
              <w:rPr>
                <w:b/>
                <w:sz w:val="28"/>
                <w:szCs w:val="28"/>
              </w:rPr>
              <w:t>With thanks to our horse owners and race sponsors</w:t>
            </w:r>
          </w:p>
          <w:p w14:paraId="52DEEF41" w14:textId="77777777" w:rsidR="009C5150" w:rsidRDefault="009C5150" w:rsidP="009C5150"/>
          <w:p w14:paraId="4D8D6428" w14:textId="77777777" w:rsidR="009C5150" w:rsidRDefault="009C5150" w:rsidP="009C5150"/>
          <w:p w14:paraId="444840AD" w14:textId="77777777" w:rsidR="009C5150" w:rsidRDefault="009C5150" w:rsidP="008D0AA9">
            <w:pPr>
              <w:jc w:val="center"/>
            </w:pPr>
          </w:p>
          <w:p w14:paraId="22E60723" w14:textId="77777777" w:rsidR="009C5150" w:rsidRDefault="009C5150" w:rsidP="008D0AA9">
            <w:pPr>
              <w:jc w:val="center"/>
            </w:pPr>
          </w:p>
          <w:p w14:paraId="6DAC9ED5" w14:textId="77777777" w:rsidR="00CB18FB" w:rsidRPr="008D0AA9" w:rsidRDefault="009A5E94" w:rsidP="009A5E94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www.paulboyce.biz</w:t>
            </w:r>
          </w:p>
        </w:tc>
        <w:tc>
          <w:tcPr>
            <w:tcW w:w="840" w:type="dxa"/>
            <w:shd w:val="clear" w:color="auto" w:fill="auto"/>
          </w:tcPr>
          <w:p w14:paraId="12563869" w14:textId="77777777" w:rsidR="009C5150" w:rsidRPr="008D0AA9" w:rsidRDefault="009C5150" w:rsidP="008D0AA9">
            <w:pPr>
              <w:widowControl w:val="0"/>
              <w:jc w:val="center"/>
              <w:rPr>
                <w:rFonts w:ascii="Rockwell" w:hAnsi="Rockwell"/>
                <w:sz w:val="30"/>
                <w:szCs w:val="30"/>
                <w:lang w:val="en-GB"/>
              </w:rPr>
            </w:pPr>
          </w:p>
        </w:tc>
        <w:tc>
          <w:tcPr>
            <w:tcW w:w="7209" w:type="dxa"/>
            <w:shd w:val="clear" w:color="auto" w:fill="auto"/>
          </w:tcPr>
          <w:p w14:paraId="10BEBE55" w14:textId="77777777" w:rsidR="009C5150" w:rsidRPr="008D0AA9" w:rsidRDefault="009C5150" w:rsidP="008D0AA9">
            <w:pPr>
              <w:widowControl w:val="0"/>
              <w:jc w:val="center"/>
              <w:rPr>
                <w:rFonts w:ascii="Rockwell" w:hAnsi="Rockwell"/>
                <w:sz w:val="30"/>
                <w:szCs w:val="30"/>
                <w:lang w:val="en-GB"/>
              </w:rPr>
            </w:pPr>
          </w:p>
          <w:p w14:paraId="00988079" w14:textId="77777777" w:rsidR="009C5150" w:rsidRPr="008D0AA9" w:rsidRDefault="009C5150" w:rsidP="008D0AA9">
            <w:pPr>
              <w:widowControl w:val="0"/>
              <w:jc w:val="center"/>
              <w:rPr>
                <w:rFonts w:ascii="Rockwell" w:hAnsi="Rockwell"/>
                <w:sz w:val="30"/>
                <w:szCs w:val="30"/>
                <w:lang w:val="en-GB"/>
              </w:rPr>
            </w:pPr>
            <w:r w:rsidRPr="008D0AA9">
              <w:rPr>
                <w:rFonts w:ascii="Rockwell" w:hAnsi="Rockwell"/>
                <w:sz w:val="30"/>
                <w:szCs w:val="30"/>
                <w:lang w:val="en-GB"/>
              </w:rPr>
              <w:t>Welcome to the</w:t>
            </w:r>
          </w:p>
          <w:p w14:paraId="75856145" w14:textId="77777777" w:rsidR="009C5150" w:rsidRPr="008D0AA9" w:rsidRDefault="009C5150" w:rsidP="008D0AA9">
            <w:pPr>
              <w:widowControl w:val="0"/>
              <w:rPr>
                <w:lang w:val="en-GB"/>
              </w:rPr>
            </w:pPr>
          </w:p>
          <w:p w14:paraId="18F18091" w14:textId="77777777" w:rsidR="009C5150" w:rsidRPr="008D0AA9" w:rsidRDefault="00CB18FB" w:rsidP="008D0AA9">
            <w:pPr>
              <w:widowControl w:val="0"/>
              <w:jc w:val="center"/>
              <w:rPr>
                <w:rFonts w:ascii="Rockwell" w:hAnsi="Rockwell"/>
                <w:sz w:val="82"/>
                <w:szCs w:val="82"/>
                <w:lang w:val="en-GB"/>
              </w:rPr>
            </w:pPr>
            <w:r w:rsidRPr="008D0AA9">
              <w:rPr>
                <w:rFonts w:ascii="Rockwell" w:hAnsi="Rockwell"/>
                <w:sz w:val="82"/>
                <w:szCs w:val="82"/>
                <w:lang w:val="en-GB"/>
              </w:rPr>
              <w:t>THOROUGHBRED</w:t>
            </w:r>
          </w:p>
          <w:p w14:paraId="03DDFA4B" w14:textId="552D6DFF" w:rsidR="009C5150" w:rsidRPr="008D0AA9" w:rsidRDefault="00881303" w:rsidP="008D0AA9">
            <w:pPr>
              <w:widowControl w:val="0"/>
              <w:rPr>
                <w:lang w:val="en-GB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3CB63E8" wp14:editId="1A5BF75D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52070</wp:posOffset>
                      </wp:positionV>
                      <wp:extent cx="4572000" cy="0"/>
                      <wp:effectExtent l="7620" t="10160" r="11430" b="8890"/>
                      <wp:wrapNone/>
                      <wp:docPr id="7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5720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B9CF3D" id="Line 5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4.1pt" to="354.6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"/>
                  </w:pict>
                </mc:Fallback>
              </mc:AlternateContent>
            </w:r>
          </w:p>
          <w:p w14:paraId="75D7CAE3" w14:textId="77777777" w:rsidR="009C5150" w:rsidRPr="008D0AA9" w:rsidRDefault="009C5150" w:rsidP="008D0AA9">
            <w:pPr>
              <w:widowControl w:val="0"/>
              <w:jc w:val="center"/>
              <w:rPr>
                <w:rFonts w:ascii="Rockwell" w:hAnsi="Rockwell"/>
                <w:sz w:val="60"/>
                <w:szCs w:val="60"/>
                <w:lang w:val="en-GB"/>
              </w:rPr>
            </w:pPr>
            <w:r w:rsidRPr="008D0AA9">
              <w:rPr>
                <w:rFonts w:ascii="Rockwell" w:hAnsi="Rockwell"/>
                <w:sz w:val="60"/>
                <w:szCs w:val="60"/>
                <w:lang w:val="en-GB"/>
              </w:rPr>
              <w:t>RACE EVENING</w:t>
            </w:r>
          </w:p>
          <w:p w14:paraId="728F56C8" w14:textId="77777777" w:rsidR="009C5150" w:rsidRPr="008D0AA9" w:rsidRDefault="009C5150" w:rsidP="008D0AA9">
            <w:pPr>
              <w:widowControl w:val="0"/>
              <w:jc w:val="center"/>
              <w:rPr>
                <w:rFonts w:ascii="Rockwell" w:hAnsi="Rockwell"/>
                <w:sz w:val="60"/>
                <w:szCs w:val="60"/>
                <w:lang w:val="en-GB"/>
              </w:rPr>
            </w:pPr>
          </w:p>
          <w:p w14:paraId="00011B4A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45809743" w14:textId="77777777" w:rsidR="00364D95" w:rsidRPr="008D0AA9" w:rsidRDefault="009A5E94" w:rsidP="008D0AA9">
            <w:pPr>
              <w:widowControl w:val="0"/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  <w:noProof/>
                <w:lang w:val="en-GB" w:eastAsia="en-GB"/>
              </w:rPr>
              <w:drawing>
                <wp:inline distT="0" distB="0" distL="0" distR="0" wp14:anchorId="61C7B93F" wp14:editId="461A9ED2">
                  <wp:extent cx="962025" cy="1038225"/>
                  <wp:effectExtent l="19050" t="0" r="9525" b="0"/>
                  <wp:docPr id="2" name="Picture 2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1038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37B3B7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00F65B09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060F1CF3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0CD63DFE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12150297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4B110FBC" w14:textId="77777777" w:rsidR="00364D95" w:rsidRPr="008D0AA9" w:rsidRDefault="00364D95" w:rsidP="008D0AA9">
            <w:pPr>
              <w:widowControl w:val="0"/>
              <w:jc w:val="center"/>
              <w:rPr>
                <w:rFonts w:ascii="Rockwell" w:hAnsi="Rockwell"/>
              </w:rPr>
            </w:pPr>
          </w:p>
          <w:p w14:paraId="68958A20" w14:textId="5517D07C" w:rsidR="009C5150" w:rsidRPr="008D0AA9" w:rsidRDefault="009A5E94" w:rsidP="008D0AA9">
            <w:pPr>
              <w:widowControl w:val="0"/>
              <w:jc w:val="center"/>
              <w:rPr>
                <w:rFonts w:ascii="Rockwell" w:hAnsi="Rockwell"/>
                <w:sz w:val="60"/>
                <w:szCs w:val="60"/>
                <w:lang w:val="en-GB"/>
              </w:rPr>
            </w:pPr>
            <w:r>
              <w:rPr>
                <w:rFonts w:ascii="Rockwell" w:hAnsi="Rockwell"/>
                <w:noProof/>
                <w:color w:val="auto"/>
                <w:kern w:val="0"/>
                <w:sz w:val="24"/>
                <w:szCs w:val="24"/>
                <w:lang w:val="en-GB" w:eastAsia="en-GB"/>
              </w:rPr>
              <w:drawing>
                <wp:anchor distT="36576" distB="36576" distL="36576" distR="36576" simplePos="0" relativeHeight="251652608" behindDoc="0" locked="0" layoutInCell="1" allowOverlap="1" wp14:anchorId="064BBE93" wp14:editId="22DAD08A">
                  <wp:simplePos x="0" y="0"/>
                  <wp:positionH relativeFrom="column">
                    <wp:posOffset>11033760</wp:posOffset>
                  </wp:positionH>
                  <wp:positionV relativeFrom="paragraph">
                    <wp:posOffset>2555875</wp:posOffset>
                  </wp:positionV>
                  <wp:extent cx="4679950" cy="2710815"/>
                  <wp:effectExtent l="19050" t="19050" r="25400" b="133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bright="46000" contrast="-36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9950" cy="2710815"/>
                          </a:xfrm>
                          <a:prstGeom prst="rect">
                            <a:avLst/>
                          </a:prstGeom>
                          <a:noFill/>
                          <a:ln w="317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  <w:r w:rsidR="00881303">
              <w:rPr>
                <w:rFonts w:ascii="Rockwell" w:hAnsi="Rockwell"/>
                <w:noProof/>
                <w:color w:val="auto"/>
                <w:kern w:val="0"/>
                <w:sz w:val="24"/>
                <w:szCs w:val="24"/>
              </w:rPr>
              <mc:AlternateContent>
                <mc:Choice Requires="wps">
                  <w:drawing>
                    <wp:anchor distT="36576" distB="36576" distL="36576" distR="36576" simplePos="0" relativeHeight="251653632" behindDoc="0" locked="0" layoutInCell="1" allowOverlap="1" wp14:anchorId="4911324C" wp14:editId="70AA6CAB">
                      <wp:simplePos x="0" y="0"/>
                      <wp:positionH relativeFrom="column">
                        <wp:posOffset>11285855</wp:posOffset>
                      </wp:positionH>
                      <wp:positionV relativeFrom="paragraph">
                        <wp:posOffset>3520440</wp:posOffset>
                      </wp:positionV>
                      <wp:extent cx="4175760" cy="539750"/>
                      <wp:effectExtent l="8255" t="10795" r="54610" b="59055"/>
                      <wp:wrapNone/>
                      <wp:docPr id="5" name="WordArt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4175760" cy="53975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4703270" w14:textId="77777777" w:rsidR="00881303" w:rsidRDefault="00881303" w:rsidP="00881303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Rockwell Extra Bold" w:hAnsi="Rockwell Extra Bold"/>
                                      <w:shadow/>
                                      <w:sz w:val="72"/>
                                      <w:szCs w:val="72"/>
                                      <w14:shadow w14:blurRad="0" w14:dist="71882" w14:dir="2700000" w14:sx="100000" w14:sy="100000" w14:kx="0" w14:ky="0" w14:algn="ctr">
                                        <w14:srgbClr w14:val="5F5F5F">
                                          <w14:alpha w14:val="50000"/>
                                        </w14:srgbClr>
                                      </w14:shadow>
                                      <w14:textOutline w14:w="15875" w14:cap="flat" w14:cmpd="sng" w14:algn="ctr">
                                        <w14:solidFill>
                                          <w14:srgbClr w14:val="FFFFFF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RACE CARD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11324C" id="WordArt 7" o:spid="_x0000_s1027" type="#_x0000_t202" style="position:absolute;left:0;text-align:left;margin-left:888.65pt;margin-top:277.2pt;width:328.8pt;height:42.5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" filled="f" stroked="f">
                      <o:lock v:ext="edit" shapetype="t"/>
                      <v:textbox style="mso-fit-shape-to-text:t">
                        <w:txbxContent>
                          <w:p w14:paraId="64703270" w14:textId="77777777" w:rsidR="00881303" w:rsidRDefault="00881303" w:rsidP="00881303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ckwell Extra Bold" w:hAnsi="Rockwell Extra Bold"/>
                                <w:shadow/>
                                <w:sz w:val="72"/>
                                <w:szCs w:val="72"/>
                                <w14:shadow w14:blurRad="0" w14:dist="71882" w14:dir="2700000" w14:sx="100000" w14:sy="100000" w14:kx="0" w14:ky="0" w14:algn="ctr">
                                  <w14:srgbClr w14:val="5F5F5F">
                                    <w14:alpha w14:val="50000"/>
                                  </w14:srgbClr>
                                </w14:shadow>
                                <w14:textOutline w14:w="15875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ACE C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BE0D015" w14:textId="77777777" w:rsidR="009C5150" w:rsidRPr="008D0AA9" w:rsidRDefault="009C5150" w:rsidP="008D0AA9">
            <w:pPr>
              <w:widowControl w:val="0"/>
              <w:jc w:val="center"/>
              <w:rPr>
                <w:rFonts w:ascii="Rockwell" w:hAnsi="Rockwell"/>
                <w:lang w:val="en-GB"/>
              </w:rPr>
            </w:pPr>
          </w:p>
          <w:p w14:paraId="0A9B8309" w14:textId="77777777" w:rsidR="009C5150" w:rsidRPr="008D0AA9" w:rsidRDefault="009C5150" w:rsidP="008D0AA9">
            <w:pPr>
              <w:jc w:val="center"/>
              <w:rPr>
                <w:rFonts w:ascii="Rockwell" w:hAnsi="Rockwell"/>
                <w:sz w:val="42"/>
              </w:rPr>
            </w:pPr>
          </w:p>
          <w:p w14:paraId="0AFE95BD" w14:textId="77777777" w:rsidR="009C5150" w:rsidRPr="008D0AA9" w:rsidRDefault="009C5150" w:rsidP="008D0AA9">
            <w:pPr>
              <w:jc w:val="center"/>
              <w:rPr>
                <w:rFonts w:ascii="Rockwell" w:hAnsi="Rockwell"/>
                <w:sz w:val="36"/>
                <w:szCs w:val="36"/>
              </w:rPr>
            </w:pPr>
            <w:r w:rsidRPr="008D0AA9">
              <w:rPr>
                <w:rFonts w:ascii="Rockwell" w:hAnsi="Rockwell"/>
                <w:sz w:val="36"/>
                <w:szCs w:val="36"/>
              </w:rPr>
              <w:t>Monday 1</w:t>
            </w:r>
            <w:r w:rsidRPr="008D0AA9">
              <w:rPr>
                <w:rFonts w:ascii="Rockwell" w:hAnsi="Rockwell"/>
                <w:sz w:val="36"/>
                <w:szCs w:val="36"/>
                <w:vertAlign w:val="superscript"/>
              </w:rPr>
              <w:t>st</w:t>
            </w:r>
            <w:r w:rsidRPr="008D0AA9">
              <w:rPr>
                <w:rFonts w:ascii="Rockwell" w:hAnsi="Rockwell"/>
                <w:sz w:val="36"/>
                <w:szCs w:val="36"/>
              </w:rPr>
              <w:t xml:space="preserve"> January 20</w:t>
            </w:r>
            <w:r w:rsidR="00CB18FB" w:rsidRPr="008D0AA9">
              <w:rPr>
                <w:rFonts w:ascii="Rockwell" w:hAnsi="Rockwell"/>
                <w:sz w:val="36"/>
                <w:szCs w:val="36"/>
              </w:rPr>
              <w:t>14</w:t>
            </w:r>
          </w:p>
          <w:p w14:paraId="63C3203E" w14:textId="77777777" w:rsidR="009C5150" w:rsidRPr="008D0AA9" w:rsidRDefault="009C5150" w:rsidP="008D0AA9">
            <w:pPr>
              <w:jc w:val="center"/>
              <w:rPr>
                <w:rFonts w:ascii="Rockwell" w:hAnsi="Rockwell"/>
                <w:sz w:val="36"/>
                <w:szCs w:val="36"/>
              </w:rPr>
            </w:pPr>
          </w:p>
          <w:p w14:paraId="4FB8C749" w14:textId="77777777" w:rsidR="00CB18FB" w:rsidRPr="008D0AA9" w:rsidRDefault="00CB18FB" w:rsidP="008D0AA9">
            <w:pPr>
              <w:jc w:val="center"/>
              <w:rPr>
                <w:rFonts w:ascii="Rockwell" w:hAnsi="Rockwell"/>
                <w:sz w:val="36"/>
                <w:szCs w:val="36"/>
              </w:rPr>
            </w:pPr>
          </w:p>
          <w:p w14:paraId="7EC21069" w14:textId="77777777" w:rsidR="00CB18FB" w:rsidRPr="008D0AA9" w:rsidRDefault="00CB18FB" w:rsidP="008D0AA9">
            <w:pPr>
              <w:jc w:val="center"/>
              <w:rPr>
                <w:rFonts w:ascii="Rockwell" w:hAnsi="Rockwell"/>
                <w:sz w:val="36"/>
                <w:szCs w:val="36"/>
              </w:rPr>
            </w:pPr>
          </w:p>
          <w:p w14:paraId="75FC84A0" w14:textId="77777777" w:rsidR="00CB18FB" w:rsidRPr="008D0AA9" w:rsidRDefault="00CB18FB" w:rsidP="008D0AA9">
            <w:pPr>
              <w:jc w:val="center"/>
              <w:rPr>
                <w:rFonts w:ascii="Rockwell" w:hAnsi="Rockwell"/>
                <w:sz w:val="36"/>
                <w:szCs w:val="36"/>
              </w:rPr>
            </w:pPr>
          </w:p>
          <w:p w14:paraId="7378F152" w14:textId="77777777" w:rsidR="00CB18FB" w:rsidRDefault="009A5E94" w:rsidP="009A5E94">
            <w:pPr>
              <w:jc w:val="center"/>
            </w:pPr>
            <w:r>
              <w:t>www.paulboyce..biz</w:t>
            </w:r>
          </w:p>
        </w:tc>
      </w:tr>
    </w:tbl>
    <w:p w14:paraId="776B1C65" w14:textId="77777777" w:rsidR="00171CB2" w:rsidRDefault="00171CB2">
      <w:bookmarkStart w:id="0" w:name="_GoBack"/>
      <w:bookmarkEnd w:id="0"/>
    </w:p>
    <w:tbl>
      <w:tblPr>
        <w:tblW w:w="5094" w:type="pct"/>
        <w:tblInd w:w="-116" w:type="dxa"/>
        <w:tblLayout w:type="fixed"/>
        <w:tblLook w:val="01E0" w:firstRow="1" w:lastRow="1" w:firstColumn="1" w:lastColumn="1" w:noHBand="0" w:noVBand="0"/>
      </w:tblPr>
      <w:tblGrid>
        <w:gridCol w:w="7048"/>
        <w:gridCol w:w="831"/>
        <w:gridCol w:w="7103"/>
      </w:tblGrid>
      <w:tr w:rsidR="00171CB2" w14:paraId="1CEC4A5C" w14:textId="77777777" w:rsidTr="008D0AA9">
        <w:trPr>
          <w:trHeight w:val="11134"/>
        </w:trPr>
        <w:tc>
          <w:tcPr>
            <w:tcW w:w="7154" w:type="dxa"/>
            <w:shd w:val="clear" w:color="auto" w:fill="auto"/>
          </w:tcPr>
          <w:p w14:paraId="632D551D" w14:textId="77777777" w:rsidR="005A3D70" w:rsidRPr="008D0AA9" w:rsidRDefault="00171CB2" w:rsidP="008D0AA9">
            <w:pPr>
              <w:widowControl w:val="0"/>
              <w:rPr>
                <w:rFonts w:ascii="Rockwell" w:hAnsi="Rockwell"/>
                <w:i/>
                <w:iCs/>
                <w:sz w:val="26"/>
                <w:szCs w:val="26"/>
                <w:lang w:val="en-GB"/>
              </w:rPr>
            </w:pPr>
            <w:r>
              <w:lastRenderedPageBreak/>
              <w:br w:type="page"/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1</w:t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="005A3D70"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  <w:r w:rsidR="005A3D70" w:rsidRPr="008D0AA9">
              <w:rPr>
                <w:rFonts w:ascii="Rockwell" w:hAnsi="Rockwell"/>
                <w:i/>
                <w:iCs/>
                <w:sz w:val="26"/>
                <w:szCs w:val="26"/>
                <w:lang w:val="en-GB"/>
              </w:rPr>
              <w:tab/>
            </w:r>
          </w:p>
          <w:p w14:paraId="5D272535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14"/>
                <w:szCs w:val="14"/>
                <w:lang w:val="en-GB"/>
              </w:rPr>
            </w:pPr>
          </w:p>
          <w:p w14:paraId="41CB3CC4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8D0AA9">
                  <w:rPr>
                    <w:rFonts w:ascii="Rockwell" w:hAnsi="Rockwell"/>
                    <w:sz w:val="22"/>
                    <w:szCs w:val="22"/>
                    <w:lang w:val="en-GB"/>
                  </w:rPr>
                  <w:t>JORDAN</w:t>
                </w:r>
              </w:smartTag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Type the names</w:t>
            </w:r>
          </w:p>
          <w:p w14:paraId="2CE7153A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JOHNNIE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Of your horse</w:t>
            </w:r>
          </w:p>
          <w:p w14:paraId="38262CBC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GOLDEN REWARD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Owners here</w:t>
            </w:r>
          </w:p>
          <w:p w14:paraId="2B8EF9E5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SAILING THROUGH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2715989D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LOST  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 </w:t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028C9163" w14:textId="77777777" w:rsidR="005A3D70" w:rsidRPr="008D0AA9" w:rsidRDefault="009A5E9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>
              <w:rPr>
                <w:noProof/>
                <w:color w:val="auto"/>
                <w:kern w:val="0"/>
                <w:sz w:val="24"/>
                <w:szCs w:val="24"/>
                <w:lang w:val="en-GB" w:eastAsia="en-GB"/>
              </w:rPr>
              <w:drawing>
                <wp:anchor distT="36576" distB="36576" distL="36576" distR="36576" simplePos="0" relativeHeight="251663872" behindDoc="1" locked="0" layoutInCell="1" allowOverlap="1" wp14:anchorId="33C35CF6" wp14:editId="68D20A8D">
                  <wp:simplePos x="0" y="0"/>
                  <wp:positionH relativeFrom="column">
                    <wp:posOffset>2588260</wp:posOffset>
                  </wp:positionH>
                  <wp:positionV relativeFrom="page">
                    <wp:posOffset>1141095</wp:posOffset>
                  </wp:positionV>
                  <wp:extent cx="5130800" cy="4639945"/>
                  <wp:effectExtent l="19050" t="0" r="0" b="0"/>
                  <wp:wrapNone/>
                  <wp:docPr id="33" name="Picture 33" descr="MCj0351134000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MCj0351134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lum bright="70000" contrast="-70000"/>
                            <a:grayscl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0800" cy="4639945"/>
                          </a:xfrm>
                          <a:prstGeom prst="rect">
                            <a:avLst/>
                          </a:prstGeom>
                          <a:noFill/>
                          <a:ln w="9525" algn="in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  <w:r w:rsidR="00631A34" w:rsidRPr="008D0AA9">
              <w:rPr>
                <w:rFonts w:ascii="Rockwell" w:hAnsi="Rockwell"/>
                <w:sz w:val="22"/>
                <w:szCs w:val="22"/>
                <w:lang w:val="en-GB"/>
              </w:rPr>
              <w:t>MAGIC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631A34"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  <w:r w:rsidR="00821375" w:rsidRPr="008D0AA9">
              <w:rPr>
                <w:color w:val="auto"/>
                <w:kern w:val="0"/>
                <w:sz w:val="24"/>
                <w:szCs w:val="24"/>
              </w:rPr>
              <w:t xml:space="preserve"> </w:t>
            </w:r>
          </w:p>
          <w:p w14:paraId="65B227FA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LAST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ONE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IN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7EB497AE" w14:textId="77777777" w:rsidR="005A3D70" w:rsidRPr="008D0AA9" w:rsidRDefault="00631A34" w:rsidP="008D0AA9">
            <w:pPr>
              <w:widowControl w:val="0"/>
              <w:numPr>
                <w:ilvl w:val="0"/>
                <w:numId w:val="2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SEE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YOU SOON 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</w:t>
            </w:r>
            <w:r w:rsidR="005A3D70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712BFAB3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</w:p>
          <w:p w14:paraId="3F3D950C" w14:textId="77777777" w:rsidR="005A3D70" w:rsidRPr="008D0AA9" w:rsidRDefault="005A3D70" w:rsidP="008D0AA9">
            <w:pPr>
              <w:widowControl w:val="0"/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</w:pP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2</w:t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</w:p>
          <w:p w14:paraId="388BB61E" w14:textId="77777777" w:rsidR="005A3D70" w:rsidRPr="008D0AA9" w:rsidRDefault="005A3D70" w:rsidP="008D0AA9">
            <w:pPr>
              <w:widowControl w:val="0"/>
              <w:rPr>
                <w:rFonts w:ascii="Rockwell" w:hAnsi="Rockwell"/>
                <w:i/>
                <w:iCs/>
                <w:sz w:val="14"/>
                <w:szCs w:val="14"/>
                <w:lang w:val="en-GB"/>
              </w:rPr>
            </w:pPr>
          </w:p>
          <w:p w14:paraId="62D65EAF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CHOCOLATE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54FB4BD8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PETER     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4799895E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RESTLESS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6837A434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tabs>
                <w:tab w:val="center" w:pos="3469"/>
              </w:tabs>
              <w:rPr>
                <w:rFonts w:ascii="Rockwell" w:hAnsi="Rockwell"/>
                <w:sz w:val="22"/>
                <w:szCs w:val="22"/>
                <w:lang w:val="en-GB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NEW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YORKER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39A33C8D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HOT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4656C902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LOST FOR WORDS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0A6A3F20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PAYBACK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29046998" w14:textId="77777777" w:rsidR="005A3D70" w:rsidRPr="008D0AA9" w:rsidRDefault="00BA6996" w:rsidP="008D0AA9">
            <w:pPr>
              <w:widowControl w:val="0"/>
              <w:numPr>
                <w:ilvl w:val="0"/>
                <w:numId w:val="3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RANDOM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2953C430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</w:p>
          <w:p w14:paraId="0D9A225C" w14:textId="77777777" w:rsidR="005A3D70" w:rsidRPr="008D0AA9" w:rsidRDefault="005A3D70" w:rsidP="008D0AA9">
            <w:pPr>
              <w:widowControl w:val="0"/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</w:pP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3</w:t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</w:p>
          <w:p w14:paraId="6D24CA62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14"/>
                <w:szCs w:val="14"/>
                <w:lang w:val="en-GB"/>
              </w:rPr>
            </w:pPr>
          </w:p>
          <w:p w14:paraId="3774FCD3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EARLY RISER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1E1401CC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GEE GEE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0095AC1B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IN AT THE DEEP END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08F835BE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DROPPED THEM AGAIN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35327AC3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SHOULDN'T DO THAT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6C9C6DC8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OVER THE HILL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482C792B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MAKE IT LAST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6D31513E" w14:textId="77777777" w:rsidR="005A3D70" w:rsidRPr="008D0AA9" w:rsidRDefault="00BA6996" w:rsidP="008D0AA9">
            <w:pPr>
              <w:widowControl w:val="0"/>
              <w:numPr>
                <w:ilvl w:val="0"/>
                <w:numId w:val="4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TAX ACCOUNT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806A393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</w:p>
          <w:p w14:paraId="51BDEF2E" w14:textId="77777777" w:rsidR="005A3D70" w:rsidRPr="008D0AA9" w:rsidRDefault="005A3D70" w:rsidP="008D0AA9">
            <w:pPr>
              <w:widowControl w:val="0"/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</w:pP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4</w:t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</w:p>
          <w:p w14:paraId="7E8D9B10" w14:textId="77777777" w:rsidR="005A3D70" w:rsidRPr="008D0AA9" w:rsidRDefault="005A3D70" w:rsidP="008D0AA9">
            <w:pPr>
              <w:widowControl w:val="0"/>
              <w:rPr>
                <w:rFonts w:ascii="Rockwell" w:hAnsi="Rockwell"/>
                <w:i/>
                <w:iCs/>
                <w:sz w:val="14"/>
                <w:szCs w:val="14"/>
                <w:lang w:val="en-GB"/>
              </w:rPr>
            </w:pPr>
          </w:p>
          <w:p w14:paraId="1982AF79" w14:textId="77777777" w:rsidR="005A3D70" w:rsidRPr="008D0AA9" w:rsidRDefault="00500804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SQUARE BALL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459275C5" w14:textId="77777777" w:rsidR="005A3D70" w:rsidRPr="008D0AA9" w:rsidRDefault="00500804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BORING OLD FAT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EBCE4FA" w14:textId="77777777" w:rsidR="005A3D70" w:rsidRPr="008D0AA9" w:rsidRDefault="00500804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FINISHED TOMORROW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4FA91F90" w14:textId="77777777" w:rsidR="005A3D70" w:rsidRPr="008D0AA9" w:rsidRDefault="00500804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NO CHANGE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262CC1DD" w14:textId="77777777" w:rsidR="005A3D70" w:rsidRPr="008D0AA9" w:rsidRDefault="00500804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UP THE MIDDLE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1E15FA01" w14:textId="77777777" w:rsidR="005A3D70" w:rsidRPr="008D0AA9" w:rsidRDefault="00500804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PULLED UP SHORT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9E4AC0"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4C24AD1D" w14:textId="77777777" w:rsidR="005A3D70" w:rsidRPr="008D0AA9" w:rsidRDefault="00DD78E7" w:rsidP="008D0AA9">
            <w:pPr>
              <w:widowControl w:val="0"/>
              <w:numPr>
                <w:ilvl w:val="0"/>
                <w:numId w:val="5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LONG WAY DOWN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36120694" w14:textId="77777777" w:rsidR="00171CB2" w:rsidRPr="008D0AA9" w:rsidRDefault="00DD78E7" w:rsidP="008D0AA9">
            <w:pPr>
              <w:numPr>
                <w:ilvl w:val="0"/>
                <w:numId w:val="5"/>
              </w:numPr>
              <w:rPr>
                <w:rFonts w:ascii="Rockwell" w:hAnsi="Rockwell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HOT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AND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BOTHERED</w:t>
            </w:r>
            <w:r w:rsidR="00007098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007098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007098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</w:tc>
        <w:tc>
          <w:tcPr>
            <w:tcW w:w="840" w:type="dxa"/>
            <w:shd w:val="clear" w:color="auto" w:fill="auto"/>
          </w:tcPr>
          <w:p w14:paraId="6C933BD2" w14:textId="77777777" w:rsidR="00171CB2" w:rsidRPr="008D0AA9" w:rsidRDefault="00171CB2" w:rsidP="008D0AA9">
            <w:pPr>
              <w:widowControl w:val="0"/>
              <w:jc w:val="center"/>
              <w:rPr>
                <w:rFonts w:ascii="Rockwell" w:hAnsi="Rockwell"/>
                <w:sz w:val="30"/>
                <w:szCs w:val="30"/>
                <w:lang w:val="en-GB"/>
              </w:rPr>
            </w:pPr>
          </w:p>
        </w:tc>
        <w:tc>
          <w:tcPr>
            <w:tcW w:w="7209" w:type="dxa"/>
            <w:shd w:val="clear" w:color="auto" w:fill="auto"/>
          </w:tcPr>
          <w:p w14:paraId="676AE23F" w14:textId="355BFABD" w:rsidR="005A3D70" w:rsidRPr="008D0AA9" w:rsidRDefault="009A5E94" w:rsidP="008D0AA9">
            <w:pPr>
              <w:widowControl w:val="0"/>
              <w:rPr>
                <w:rFonts w:ascii="Rockwell" w:hAnsi="Rockwell"/>
                <w:b/>
                <w:bCs/>
                <w:i/>
                <w:iCs/>
                <w:sz w:val="22"/>
                <w:szCs w:val="22"/>
                <w:lang w:val="en-GB"/>
              </w:rPr>
            </w:pPr>
            <w:r>
              <w:rPr>
                <w:noProof/>
                <w:color w:val="auto"/>
                <w:kern w:val="0"/>
                <w:sz w:val="24"/>
                <w:szCs w:val="24"/>
                <w:lang w:val="en-GB" w:eastAsia="en-GB"/>
              </w:rPr>
              <w:drawing>
                <wp:anchor distT="36576" distB="36576" distL="36576" distR="36576" simplePos="0" relativeHeight="251661824" behindDoc="0" locked="0" layoutInCell="1" allowOverlap="1" wp14:anchorId="5CEBC479" wp14:editId="5BDD3C75">
                  <wp:simplePos x="0" y="0"/>
                  <wp:positionH relativeFrom="column">
                    <wp:posOffset>11033760</wp:posOffset>
                  </wp:positionH>
                  <wp:positionV relativeFrom="paragraph">
                    <wp:posOffset>2555875</wp:posOffset>
                  </wp:positionV>
                  <wp:extent cx="4679950" cy="2710815"/>
                  <wp:effectExtent l="19050" t="19050" r="25400" b="13335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bright="46000" contrast="-36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9950" cy="2710815"/>
                          </a:xfrm>
                          <a:prstGeom prst="rect">
                            <a:avLst/>
                          </a:prstGeom>
                          <a:noFill/>
                          <a:ln w="317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  <w:r w:rsidR="00881303">
              <w:rPr>
                <w:noProof/>
                <w:color w:val="auto"/>
                <w:kern w:val="0"/>
                <w:sz w:val="24"/>
                <w:szCs w:val="24"/>
              </w:rPr>
              <mc:AlternateContent>
                <mc:Choice Requires="wps">
                  <w:drawing>
                    <wp:anchor distT="36576" distB="36576" distL="36576" distR="36576" simplePos="0" relativeHeight="251662848" behindDoc="0" locked="0" layoutInCell="1" allowOverlap="1" wp14:anchorId="516540ED" wp14:editId="24F064E9">
                      <wp:simplePos x="0" y="0"/>
                      <wp:positionH relativeFrom="column">
                        <wp:posOffset>11285855</wp:posOffset>
                      </wp:positionH>
                      <wp:positionV relativeFrom="paragraph">
                        <wp:posOffset>3520440</wp:posOffset>
                      </wp:positionV>
                      <wp:extent cx="4175760" cy="539750"/>
                      <wp:effectExtent l="8255" t="13335" r="54610" b="56515"/>
                      <wp:wrapNone/>
                      <wp:docPr id="4" name="WordArt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4175760" cy="53975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631DF6B7" w14:textId="77777777" w:rsidR="00881303" w:rsidRDefault="00881303" w:rsidP="00881303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Rockwell Extra Bold" w:hAnsi="Rockwell Extra Bold"/>
                                      <w:shadow/>
                                      <w:sz w:val="72"/>
                                      <w:szCs w:val="72"/>
                                      <w14:shadow w14:blurRad="0" w14:dist="71882" w14:dir="2700000" w14:sx="100000" w14:sy="100000" w14:kx="0" w14:ky="0" w14:algn="ctr">
                                        <w14:srgbClr w14:val="5F5F5F">
                                          <w14:alpha w14:val="50000"/>
                                        </w14:srgbClr>
                                      </w14:shadow>
                                      <w14:textOutline w14:w="15875" w14:cap="flat" w14:cmpd="sng" w14:algn="ctr">
                                        <w14:solidFill>
                                          <w14:srgbClr w14:val="FFFFFF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RACE CARD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6540ED" id="WordArt 26" o:spid="_x0000_s1028" type="#_x0000_t202" style="position:absolute;margin-left:888.65pt;margin-top:277.2pt;width:328.8pt;height:42.5pt;z-index:2516628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" filled="f" stroked="f">
                      <o:lock v:ext="edit" shapetype="t"/>
                      <v:textbox style="mso-fit-shape-to-text:t">
                        <w:txbxContent>
                          <w:p w14:paraId="631DF6B7" w14:textId="77777777" w:rsidR="00881303" w:rsidRDefault="00881303" w:rsidP="00881303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ckwell Extra Bold" w:hAnsi="Rockwell Extra Bold"/>
                                <w:shadow/>
                                <w:sz w:val="72"/>
                                <w:szCs w:val="72"/>
                                <w14:shadow w14:blurRad="0" w14:dist="71882" w14:dir="2700000" w14:sx="100000" w14:sy="100000" w14:kx="0" w14:ky="0" w14:algn="ctr">
                                  <w14:srgbClr w14:val="5F5F5F">
                                    <w14:alpha w14:val="50000"/>
                                  </w14:srgbClr>
                                </w14:shadow>
                                <w14:textOutline w14:w="15875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ACE C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auto"/>
                <w:kern w:val="0"/>
                <w:sz w:val="24"/>
                <w:szCs w:val="24"/>
                <w:lang w:val="en-GB" w:eastAsia="en-GB"/>
              </w:rPr>
              <w:drawing>
                <wp:anchor distT="36576" distB="36576" distL="36576" distR="36576" simplePos="0" relativeHeight="251659776" behindDoc="0" locked="0" layoutInCell="1" allowOverlap="1" wp14:anchorId="34789792" wp14:editId="115B7CDB">
                  <wp:simplePos x="0" y="0"/>
                  <wp:positionH relativeFrom="column">
                    <wp:posOffset>11033760</wp:posOffset>
                  </wp:positionH>
                  <wp:positionV relativeFrom="paragraph">
                    <wp:posOffset>2555875</wp:posOffset>
                  </wp:positionV>
                  <wp:extent cx="4679950" cy="2710815"/>
                  <wp:effectExtent l="19050" t="19050" r="25400" b="13335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bright="46000" contrast="-36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9950" cy="2710815"/>
                          </a:xfrm>
                          <a:prstGeom prst="rect">
                            <a:avLst/>
                          </a:prstGeom>
                          <a:noFill/>
                          <a:ln w="3175" algn="in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  <w:r w:rsidR="00881303">
              <w:rPr>
                <w:noProof/>
                <w:color w:val="auto"/>
                <w:kern w:val="0"/>
                <w:sz w:val="24"/>
                <w:szCs w:val="24"/>
              </w:rPr>
              <mc:AlternateContent>
                <mc:Choice Requires="wps">
                  <w:drawing>
                    <wp:anchor distT="36576" distB="36576" distL="36576" distR="36576" simplePos="0" relativeHeight="251660800" behindDoc="0" locked="0" layoutInCell="1" allowOverlap="1" wp14:anchorId="7DD1959A" wp14:editId="467AB520">
                      <wp:simplePos x="0" y="0"/>
                      <wp:positionH relativeFrom="column">
                        <wp:posOffset>11285855</wp:posOffset>
                      </wp:positionH>
                      <wp:positionV relativeFrom="paragraph">
                        <wp:posOffset>3520440</wp:posOffset>
                      </wp:positionV>
                      <wp:extent cx="4175760" cy="539750"/>
                      <wp:effectExtent l="8255" t="13335" r="54610" b="56515"/>
                      <wp:wrapNone/>
                      <wp:docPr id="3" name="WordArt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4175760" cy="53975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7CCAE495" w14:textId="77777777" w:rsidR="00881303" w:rsidRDefault="00881303" w:rsidP="00881303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Rockwell Extra Bold" w:hAnsi="Rockwell Extra Bold"/>
                                      <w:shadow/>
                                      <w:sz w:val="72"/>
                                      <w:szCs w:val="72"/>
                                      <w14:shadow w14:blurRad="0" w14:dist="71882" w14:dir="2700000" w14:sx="100000" w14:sy="100000" w14:kx="0" w14:ky="0" w14:algn="ctr">
                                        <w14:srgbClr w14:val="5F5F5F">
                                          <w14:alpha w14:val="50000"/>
                                        </w14:srgbClr>
                                      </w14:shadow>
                                      <w14:textOutline w14:w="15875" w14:cap="flat" w14:cmpd="sng" w14:algn="ctr">
                                        <w14:solidFill>
                                          <w14:srgbClr w14:val="FFFFFF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RACE CARD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1959A" id="WordArt 24" o:spid="_x0000_s1029" type="#_x0000_t202" style="position:absolute;margin-left:888.65pt;margin-top:277.2pt;width:328.8pt;height:42.5pt;z-index:2516608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" filled="f" stroked="f">
                      <o:lock v:ext="edit" shapetype="t"/>
                      <v:textbox style="mso-fit-shape-to-text:t">
                        <w:txbxContent>
                          <w:p w14:paraId="7CCAE495" w14:textId="77777777" w:rsidR="00881303" w:rsidRDefault="00881303" w:rsidP="00881303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ckwell Extra Bold" w:hAnsi="Rockwell Extra Bold"/>
                                <w:shadow/>
                                <w:sz w:val="72"/>
                                <w:szCs w:val="72"/>
                                <w14:shadow w14:blurRad="0" w14:dist="71882" w14:dir="2700000" w14:sx="100000" w14:sy="100000" w14:kx="0" w14:ky="0" w14:algn="ctr">
                                  <w14:srgbClr w14:val="5F5F5F">
                                    <w14:alpha w14:val="50000"/>
                                  </w14:srgbClr>
                                </w14:shadow>
                                <w14:textOutline w14:w="15875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ACE CAR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5</w:t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="005A3D70"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  <w:r w:rsidR="005A3D70" w:rsidRPr="008D0AA9">
              <w:rPr>
                <w:rFonts w:ascii="Rockwell" w:hAnsi="Rockwell"/>
                <w:b/>
                <w:bCs/>
                <w:i/>
                <w:iCs/>
                <w:sz w:val="22"/>
                <w:szCs w:val="22"/>
                <w:lang w:val="en-GB"/>
              </w:rPr>
              <w:tab/>
            </w:r>
          </w:p>
          <w:p w14:paraId="0A766794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14"/>
                <w:szCs w:val="14"/>
                <w:lang w:val="en-GB"/>
              </w:rPr>
            </w:pPr>
          </w:p>
          <w:p w14:paraId="7B704053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LUCKY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1C60ACC3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GRAFFITI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43D06B03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HOT</w:t>
              </w:r>
            </w:smartTag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LEGS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2DA63871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FIRST OUT OF THE STALLS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5CD02589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HOOTER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383CD47C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PICKLE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0B0591D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GLADIATOR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58576CA0" w14:textId="77777777" w:rsidR="005A3D70" w:rsidRPr="008D0AA9" w:rsidRDefault="00DD78E7" w:rsidP="008D0AA9">
            <w:pPr>
              <w:widowControl w:val="0"/>
              <w:numPr>
                <w:ilvl w:val="0"/>
                <w:numId w:val="6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WILD RIDE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</w:p>
          <w:p w14:paraId="2CEF0DB8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</w:p>
          <w:p w14:paraId="69EE0C48" w14:textId="77777777" w:rsidR="005A3D70" w:rsidRPr="008D0AA9" w:rsidRDefault="005A3D70" w:rsidP="008D0AA9">
            <w:pPr>
              <w:widowControl w:val="0"/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</w:pP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6</w:t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</w:p>
          <w:p w14:paraId="6C5A0816" w14:textId="77777777" w:rsidR="005A3D70" w:rsidRPr="008D0AA9" w:rsidRDefault="005A3D70" w:rsidP="008D0AA9">
            <w:pPr>
              <w:widowControl w:val="0"/>
              <w:rPr>
                <w:rFonts w:ascii="Rockwell" w:hAnsi="Rockwell"/>
                <w:i/>
                <w:iCs/>
                <w:sz w:val="14"/>
                <w:szCs w:val="14"/>
                <w:lang w:val="en-GB"/>
              </w:rPr>
            </w:pPr>
          </w:p>
          <w:p w14:paraId="54F51D57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GONE IN A FLASH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5A737B6E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DO IT AGAIN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B530939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smartTag w:uri="urn:schemas-microsoft-com:office:smarttags" w:element="State">
              <w:smartTag w:uri="urn:schemas-microsoft-com:office:smarttags" w:element="place">
                <w:r w:rsidRPr="008D0AA9">
                  <w:rPr>
                    <w:rFonts w:ascii="Rockwell" w:hAnsi="Rockwell"/>
                    <w:sz w:val="22"/>
                    <w:szCs w:val="22"/>
                    <w:lang w:val="en-GB"/>
                  </w:rPr>
                  <w:t>INDIANA</w:t>
                </w:r>
              </w:smartTag>
            </w:smartTag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5B959683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FUZZY PICTURE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4BC1262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NAUGHTY BUT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  <w:lang w:val="en-GB"/>
                </w:rPr>
                <w:t>NICE</w:t>
              </w:r>
            </w:smartTag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0E19F792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CAUGHT IN THE ACT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53B57D6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ENTERTAINER</w:t>
            </w:r>
            <w:r w:rsidR="007C10D7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</w:t>
            </w:r>
            <w:r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</w:t>
            </w:r>
          </w:p>
          <w:p w14:paraId="20A55E46" w14:textId="77777777" w:rsidR="005A3D70" w:rsidRPr="008D0AA9" w:rsidRDefault="00DD78E7" w:rsidP="008D0AA9">
            <w:pPr>
              <w:widowControl w:val="0"/>
              <w:numPr>
                <w:ilvl w:val="0"/>
                <w:numId w:val="7"/>
              </w:numPr>
              <w:rPr>
                <w:rFonts w:ascii="Rockwell" w:hAnsi="Rockwell"/>
                <w:i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>WITCH</w:t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5A3D70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="00007098" w:rsidRPr="008D0AA9">
              <w:rPr>
                <w:rFonts w:ascii="Rockwell" w:hAnsi="Rockwell"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             </w:t>
            </w:r>
            <w:r w:rsidR="00007098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031E5962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</w:p>
          <w:p w14:paraId="3E57AFB0" w14:textId="77777777" w:rsidR="005A3D70" w:rsidRPr="008D0AA9" w:rsidRDefault="005A3D70" w:rsidP="008D0AA9">
            <w:pPr>
              <w:widowControl w:val="0"/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</w:pP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7</w:t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 xml:space="preserve">SPONSORED BY </w:t>
            </w:r>
          </w:p>
          <w:p w14:paraId="44FBB76D" w14:textId="77777777" w:rsidR="005A3D70" w:rsidRPr="008D0AA9" w:rsidRDefault="005A3D70" w:rsidP="008D0AA9">
            <w:pPr>
              <w:widowControl w:val="0"/>
              <w:rPr>
                <w:rFonts w:ascii="Rockwell" w:hAnsi="Rockwell"/>
                <w:i/>
                <w:iCs/>
                <w:sz w:val="14"/>
                <w:szCs w:val="14"/>
                <w:lang w:val="en-GB"/>
              </w:rPr>
            </w:pPr>
          </w:p>
          <w:p w14:paraId="07B89BD4" w14:textId="77777777" w:rsidR="005A3D70" w:rsidRPr="008D0AA9" w:rsidRDefault="00DD78E7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>NUNS CHORUS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 xml:space="preserve">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503ED594" w14:textId="77777777" w:rsidR="005A3D70" w:rsidRPr="008D0AA9" w:rsidRDefault="00DD78E7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>WITHDRAWAL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15946623" w14:textId="77777777" w:rsidR="005A3D70" w:rsidRPr="008D0AA9" w:rsidRDefault="00DD78E7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iCs/>
                  <w:sz w:val="22"/>
                  <w:szCs w:val="22"/>
                  <w:lang w:val="en-GB"/>
                </w:rPr>
                <w:t>FREE</w:t>
              </w:r>
            </w:smartTag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 xml:space="preserve"> AT LAST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791EF83F" w14:textId="77777777" w:rsidR="005A3D70" w:rsidRPr="008D0AA9" w:rsidRDefault="00DD78E7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>LOST FOR WORDS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3426772F" w14:textId="77777777" w:rsidR="005A3D70" w:rsidRPr="008D0AA9" w:rsidRDefault="003A0410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>PLAIN JANE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42B707F0" w14:textId="77777777" w:rsidR="005A3D70" w:rsidRPr="008D0AA9" w:rsidRDefault="003A0410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smartTag w:uri="urn:schemas-microsoft-com:office:smarttags" w:element="stockticker">
              <w:r w:rsidRPr="008D0AA9">
                <w:rPr>
                  <w:rFonts w:ascii="Rockwell" w:hAnsi="Rockwell"/>
                  <w:iCs/>
                  <w:sz w:val="22"/>
                  <w:szCs w:val="22"/>
                  <w:lang w:val="en-GB"/>
                </w:rPr>
                <w:t>NEW</w:t>
              </w:r>
            </w:smartTag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 xml:space="preserve"> BORN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02B84F11" w14:textId="77777777" w:rsidR="005A3D70" w:rsidRPr="008D0AA9" w:rsidRDefault="003A0410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>WHO CAME FIRST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Sarah Jones</w:t>
            </w:r>
          </w:p>
          <w:p w14:paraId="73BE0096" w14:textId="77777777" w:rsidR="005A3D70" w:rsidRPr="008D0AA9" w:rsidRDefault="003A0410" w:rsidP="008D0AA9">
            <w:pPr>
              <w:widowControl w:val="0"/>
              <w:numPr>
                <w:ilvl w:val="0"/>
                <w:numId w:val="8"/>
              </w:numPr>
              <w:rPr>
                <w:rFonts w:ascii="Rockwell" w:hAnsi="Rockwell"/>
                <w:iCs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>BLAIR</w:t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="007C10D7"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ab/>
            </w:r>
            <w:r w:rsidRPr="008D0AA9">
              <w:rPr>
                <w:rFonts w:ascii="Rockwell" w:hAnsi="Rockwell"/>
                <w:iCs/>
                <w:sz w:val="22"/>
                <w:szCs w:val="22"/>
                <w:lang w:val="en-GB"/>
              </w:rPr>
              <w:t xml:space="preserve">              </w:t>
            </w:r>
            <w:r w:rsidR="007C10D7"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John Smith</w:t>
            </w:r>
          </w:p>
          <w:p w14:paraId="5B296A49" w14:textId="77777777" w:rsidR="005A3D70" w:rsidRPr="008D0AA9" w:rsidRDefault="005A3D70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</w:p>
          <w:p w14:paraId="5EDF63BC" w14:textId="77777777" w:rsidR="00F65088" w:rsidRPr="008D0AA9" w:rsidRDefault="005A3D70" w:rsidP="008D0AA9">
            <w:pPr>
              <w:widowControl w:val="0"/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</w:pP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>Race 8</w:t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/>
                <w:iCs/>
                <w:sz w:val="26"/>
                <w:szCs w:val="26"/>
                <w:lang w:val="en-GB"/>
              </w:rPr>
              <w:tab/>
            </w:r>
            <w:r w:rsidRPr="008D0AA9">
              <w:rPr>
                <w:rFonts w:ascii="Rockwell" w:hAnsi="Rockwell"/>
                <w:b/>
                <w:bCs/>
                <w:iCs/>
                <w:sz w:val="26"/>
                <w:szCs w:val="26"/>
                <w:lang w:val="en-GB"/>
              </w:rPr>
              <w:t>SPONSORED BY</w:t>
            </w:r>
          </w:p>
          <w:p w14:paraId="3B020EBF" w14:textId="77777777" w:rsidR="00F65088" w:rsidRPr="008D0AA9" w:rsidRDefault="00F65088" w:rsidP="008D0AA9">
            <w:pPr>
              <w:widowControl w:val="0"/>
              <w:rPr>
                <w:rFonts w:ascii="Rockwell" w:hAnsi="Rockwell"/>
                <w:sz w:val="16"/>
                <w:szCs w:val="16"/>
                <w:lang w:val="en-GB"/>
              </w:rPr>
            </w:pPr>
          </w:p>
          <w:p w14:paraId="58FC7AFE" w14:textId="77777777" w:rsidR="00F65088" w:rsidRPr="008D0AA9" w:rsidRDefault="00F65088" w:rsidP="008D0AA9">
            <w:pPr>
              <w:widowControl w:val="0"/>
              <w:rPr>
                <w:rFonts w:ascii="Rockwell" w:hAnsi="Rockwell"/>
                <w:sz w:val="22"/>
                <w:szCs w:val="22"/>
                <w:lang w:val="en-GB"/>
              </w:rPr>
            </w:pPr>
            <w:r w:rsidRPr="008D0AA9">
              <w:rPr>
                <w:rFonts w:ascii="Rockwell" w:hAnsi="Rockwell"/>
                <w:sz w:val="22"/>
                <w:szCs w:val="22"/>
                <w:lang w:val="en-GB"/>
              </w:rPr>
              <w:t xml:space="preserve">1. RING                                                    </w:t>
            </w:r>
            <w:r w:rsidRPr="008D0AA9">
              <w:rPr>
                <w:rFonts w:ascii="Rockwell" w:hAnsi="Rockwell"/>
                <w:i/>
                <w:sz w:val="22"/>
                <w:szCs w:val="22"/>
                <w:lang w:val="en-GB"/>
              </w:rPr>
              <w:t>May be sold on night</w:t>
            </w:r>
          </w:p>
          <w:p w14:paraId="690758A8" w14:textId="77777777" w:rsidR="00171CB2" w:rsidRPr="008D0AA9" w:rsidRDefault="00F65088" w:rsidP="005A3D70">
            <w:pPr>
              <w:rPr>
                <w:rFonts w:ascii="Rockwell" w:hAnsi="Rockwell"/>
                <w:sz w:val="22"/>
                <w:szCs w:val="22"/>
              </w:rPr>
            </w:pPr>
            <w:r w:rsidRPr="008D0AA9">
              <w:rPr>
                <w:rFonts w:ascii="Rockwell" w:hAnsi="Rockwell"/>
                <w:sz w:val="22"/>
                <w:szCs w:val="22"/>
              </w:rPr>
              <w:t xml:space="preserve">2. BUFFALO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</w:rPr>
                <w:t>BILL</w:t>
              </w:r>
            </w:smartTag>
            <w:r w:rsidRPr="008D0AA9">
              <w:rPr>
                <w:rFonts w:ascii="Rockwell" w:hAnsi="Rockwell"/>
                <w:sz w:val="22"/>
                <w:szCs w:val="22"/>
              </w:rPr>
              <w:t xml:space="preserve">                                        </w:t>
            </w:r>
            <w:r w:rsidRPr="008D0AA9">
              <w:rPr>
                <w:rFonts w:ascii="Rockwell" w:hAnsi="Rockwell"/>
                <w:i/>
                <w:sz w:val="22"/>
                <w:szCs w:val="22"/>
              </w:rPr>
              <w:t>as Auction Race</w:t>
            </w:r>
          </w:p>
          <w:p w14:paraId="59E124EF" w14:textId="77777777" w:rsidR="00F65088" w:rsidRPr="008D0AA9" w:rsidRDefault="00F65088" w:rsidP="005A3D70">
            <w:pPr>
              <w:rPr>
                <w:rFonts w:ascii="Rockwell" w:hAnsi="Rockwell"/>
                <w:sz w:val="22"/>
                <w:szCs w:val="22"/>
              </w:rPr>
            </w:pPr>
            <w:r w:rsidRPr="008D0AA9">
              <w:rPr>
                <w:rFonts w:ascii="Rockwell" w:hAnsi="Rockwell"/>
                <w:sz w:val="22"/>
                <w:szCs w:val="22"/>
              </w:rPr>
              <w:t>3. SEX BOMB</w:t>
            </w:r>
          </w:p>
          <w:p w14:paraId="2D52C0FD" w14:textId="77777777" w:rsidR="00F65088" w:rsidRPr="008D0AA9" w:rsidRDefault="00F65088" w:rsidP="005A3D70">
            <w:pPr>
              <w:rPr>
                <w:rFonts w:ascii="Rockwell" w:hAnsi="Rockwell"/>
                <w:sz w:val="22"/>
                <w:szCs w:val="22"/>
              </w:rPr>
            </w:pPr>
            <w:r w:rsidRPr="008D0AA9">
              <w:rPr>
                <w:rFonts w:ascii="Rockwell" w:hAnsi="Rockwell"/>
                <w:sz w:val="22"/>
                <w:szCs w:val="22"/>
              </w:rPr>
              <w:t>4. RUNNING SCARED</w:t>
            </w:r>
          </w:p>
          <w:p w14:paraId="5AC26D6B" w14:textId="77777777" w:rsidR="00F65088" w:rsidRPr="008D0AA9" w:rsidRDefault="00F65088" w:rsidP="005A3D70">
            <w:pPr>
              <w:rPr>
                <w:rFonts w:ascii="Rockwell" w:hAnsi="Rockwell"/>
                <w:sz w:val="22"/>
                <w:szCs w:val="22"/>
              </w:rPr>
            </w:pPr>
            <w:r w:rsidRPr="008D0AA9">
              <w:rPr>
                <w:rFonts w:ascii="Rockwell" w:hAnsi="Rockwell"/>
                <w:sz w:val="22"/>
                <w:szCs w:val="22"/>
              </w:rPr>
              <w:t>5. PUSSY GALORE</w:t>
            </w:r>
          </w:p>
          <w:p w14:paraId="6FEC94F5" w14:textId="77777777" w:rsidR="00F65088" w:rsidRPr="008D0AA9" w:rsidRDefault="00F65088" w:rsidP="005A3D70">
            <w:pPr>
              <w:rPr>
                <w:rFonts w:ascii="Rockwell" w:hAnsi="Rockwell"/>
                <w:sz w:val="22"/>
                <w:szCs w:val="22"/>
              </w:rPr>
            </w:pPr>
            <w:r w:rsidRPr="008D0AA9">
              <w:rPr>
                <w:rFonts w:ascii="Rockwell" w:hAnsi="Rockwell"/>
                <w:sz w:val="22"/>
                <w:szCs w:val="22"/>
              </w:rPr>
              <w:t xml:space="preserve">6.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</w:rPr>
                <w:t>NICE</w:t>
              </w:r>
            </w:smartTag>
            <w:r w:rsidRPr="008D0AA9">
              <w:rPr>
                <w:rFonts w:ascii="Rockwell" w:hAnsi="Rockwell"/>
                <w:sz w:val="22"/>
                <w:szCs w:val="22"/>
              </w:rPr>
              <w:t xml:space="preserve">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</w:rPr>
                <w:t>TRY</w:t>
              </w:r>
            </w:smartTag>
          </w:p>
          <w:p w14:paraId="621B7B34" w14:textId="77777777" w:rsidR="00F65088" w:rsidRPr="008D0AA9" w:rsidRDefault="00F65088" w:rsidP="005A3D70">
            <w:pPr>
              <w:rPr>
                <w:rFonts w:ascii="Rockwell" w:hAnsi="Rockwell"/>
                <w:sz w:val="22"/>
                <w:szCs w:val="22"/>
              </w:rPr>
            </w:pPr>
            <w:r w:rsidRPr="008D0AA9">
              <w:rPr>
                <w:rFonts w:ascii="Rockwell" w:hAnsi="Rockwell"/>
                <w:sz w:val="22"/>
                <w:szCs w:val="22"/>
              </w:rPr>
              <w:t>7. BEATLE</w:t>
            </w:r>
          </w:p>
          <w:p w14:paraId="53527200" w14:textId="77777777" w:rsidR="00F65088" w:rsidRDefault="00F65088" w:rsidP="005A3D70">
            <w:r w:rsidRPr="008D0AA9">
              <w:rPr>
                <w:rFonts w:ascii="Rockwell" w:hAnsi="Rockwell"/>
                <w:sz w:val="22"/>
                <w:szCs w:val="22"/>
              </w:rPr>
              <w:t xml:space="preserve">8. </w:t>
            </w:r>
            <w:smartTag w:uri="urn:schemas-microsoft-com:office:smarttags" w:element="stockticker">
              <w:r w:rsidRPr="008D0AA9">
                <w:rPr>
                  <w:rFonts w:ascii="Rockwell" w:hAnsi="Rockwell"/>
                  <w:sz w:val="22"/>
                  <w:szCs w:val="22"/>
                </w:rPr>
                <w:t>TOY</w:t>
              </w:r>
            </w:smartTag>
            <w:r w:rsidRPr="008D0AA9">
              <w:rPr>
                <w:rFonts w:ascii="Rockwell" w:hAnsi="Rockwell"/>
                <w:sz w:val="22"/>
                <w:szCs w:val="22"/>
              </w:rPr>
              <w:t xml:space="preserve"> STORY</w:t>
            </w:r>
          </w:p>
        </w:tc>
      </w:tr>
    </w:tbl>
    <w:p w14:paraId="2FED7587" w14:textId="77777777" w:rsidR="009C5150" w:rsidRDefault="009C5150"/>
    <w:sectPr w:rsidR="009C5150" w:rsidSect="00171CB2">
      <w:pgSz w:w="15840" w:h="12240" w:orient="landscape" w:code="1"/>
      <w:pgMar w:top="567" w:right="567" w:bottom="18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B1CF4"/>
    <w:multiLevelType w:val="hybridMultilevel"/>
    <w:tmpl w:val="0C546B5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53D5726"/>
    <w:multiLevelType w:val="hybridMultilevel"/>
    <w:tmpl w:val="3710C26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1936B16"/>
    <w:multiLevelType w:val="hybridMultilevel"/>
    <w:tmpl w:val="D200F6C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2155620"/>
    <w:multiLevelType w:val="hybridMultilevel"/>
    <w:tmpl w:val="AA888FD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44F444C"/>
    <w:multiLevelType w:val="hybridMultilevel"/>
    <w:tmpl w:val="CE400A7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80165B3"/>
    <w:multiLevelType w:val="hybridMultilevel"/>
    <w:tmpl w:val="C2CA5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03393"/>
    <w:multiLevelType w:val="hybridMultilevel"/>
    <w:tmpl w:val="B8AC2D5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74AD5267"/>
    <w:multiLevelType w:val="hybridMultilevel"/>
    <w:tmpl w:val="0C322CA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MDSzMDE1N7I0MbJQ0lEKTi0uzszPAykwrAUAcmM8GCwAAAA="/>
  </w:docVars>
  <w:rsids>
    <w:rsidRoot w:val="009C5150"/>
    <w:rsid w:val="00007098"/>
    <w:rsid w:val="00123A65"/>
    <w:rsid w:val="00171CB2"/>
    <w:rsid w:val="00364D95"/>
    <w:rsid w:val="003A0410"/>
    <w:rsid w:val="00500804"/>
    <w:rsid w:val="005A3D70"/>
    <w:rsid w:val="00631A34"/>
    <w:rsid w:val="007C10D7"/>
    <w:rsid w:val="00821375"/>
    <w:rsid w:val="00837E3D"/>
    <w:rsid w:val="008559DA"/>
    <w:rsid w:val="00881303"/>
    <w:rsid w:val="008D0AA9"/>
    <w:rsid w:val="009A5E94"/>
    <w:rsid w:val="009C5150"/>
    <w:rsid w:val="009E4AC0"/>
    <w:rsid w:val="00BA6996"/>
    <w:rsid w:val="00CB18FB"/>
    <w:rsid w:val="00D1610B"/>
    <w:rsid w:val="00DD78E7"/>
    <w:rsid w:val="00E04925"/>
    <w:rsid w:val="00EF110C"/>
    <w:rsid w:val="00F32A7F"/>
    <w:rsid w:val="00F65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stockticker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BC84EDD"/>
  <w15:docId w15:val="{176D7682-F05D-4CDD-8469-225AD1B49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C5150"/>
    <w:rPr>
      <w:color w:val="000000"/>
      <w:kern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C51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B18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Links>
    <vt:vector size="12" baseType="variant">
      <vt:variant>
        <vt:i4>3997753</vt:i4>
      </vt:variant>
      <vt:variant>
        <vt:i4>3</vt:i4>
      </vt:variant>
      <vt:variant>
        <vt:i4>0</vt:i4>
      </vt:variant>
      <vt:variant>
        <vt:i4>5</vt:i4>
      </vt:variant>
      <vt:variant>
        <vt:lpwstr>http://www.thoroughbredracenights.com/</vt:lpwstr>
      </vt:variant>
      <vt:variant>
        <vt:lpwstr/>
      </vt:variant>
      <vt:variant>
        <vt:i4>3997753</vt:i4>
      </vt:variant>
      <vt:variant>
        <vt:i4>0</vt:i4>
      </vt:variant>
      <vt:variant>
        <vt:i4>0</vt:i4>
      </vt:variant>
      <vt:variant>
        <vt:i4>5</vt:i4>
      </vt:variant>
      <vt:variant>
        <vt:lpwstr>http://www.thoroughbredracenight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enight UK</dc:creator>
  <cp:lastModifiedBy>Chris Jerrey</cp:lastModifiedBy>
  <cp:revision>2</cp:revision>
  <cp:lastPrinted>2006-09-04T12:17:00Z</cp:lastPrinted>
  <dcterms:created xsi:type="dcterms:W3CDTF">2019-10-28T20:46:00Z</dcterms:created>
  <dcterms:modified xsi:type="dcterms:W3CDTF">2019-10-28T20:46:00Z</dcterms:modified>
</cp:coreProperties>
</file>